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ESE</w:t>
      </w:r>
      <w:r>
        <w:t xml:space="preserve"> </w:t>
      </w:r>
      <w:r>
        <w:t xml:space="preserve">SUBDIVISION</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008</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EESE SUBDIVISION 2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REESE SUBDIVISION 2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EESE SUBDIVISION 2</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EESE SUBDIVISION 2</w:t>
      </w:r>
      <w:r>
        <w:br w:type="textWrapping"/>
      </w:r>
      <w:r>
        <w:t xml:space="preserve">209 GURNSEY DR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ESE SUBDIVISION 2 Consumer Confidence Report</dc:title>
  <dc:creator/>
  <cp:keywords/>
  <dcterms:created xsi:type="dcterms:W3CDTF">2019-10-10T20:44:43Z</dcterms:created>
  <dcterms:modified xsi:type="dcterms:W3CDTF">2019-10-10T20:44:43Z</dcterms:modified>
</cp:coreProperties>
</file>